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CHUMA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flushing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